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65F5C" w14:textId="77777777" w:rsidR="00262839" w:rsidRDefault="007569E8">
      <w:r>
        <w:t xml:space="preserve"> </w:t>
      </w:r>
    </w:p>
    <w:p w14:paraId="4D753D0A" w14:textId="77777777" w:rsidR="007569E8" w:rsidRDefault="003C2AFC" w:rsidP="00BE7F40">
      <w:pPr>
        <w:jc w:val="center"/>
        <w:rPr>
          <w:b/>
          <w:sz w:val="40"/>
          <w:szCs w:val="40"/>
        </w:rPr>
      </w:pPr>
      <w:r w:rsidRPr="00BE7F40">
        <w:rPr>
          <w:b/>
          <w:sz w:val="40"/>
          <w:szCs w:val="40"/>
        </w:rPr>
        <w:t>Becoming your best financial self as you graduate:</w:t>
      </w:r>
    </w:p>
    <w:p w14:paraId="25B382C6" w14:textId="77777777" w:rsidR="006A7495" w:rsidRDefault="006A7495" w:rsidP="006A7495">
      <w:pPr>
        <w:pStyle w:val="ListParagraph"/>
        <w:rPr>
          <w:b/>
          <w:sz w:val="28"/>
          <w:szCs w:val="28"/>
        </w:rPr>
      </w:pPr>
    </w:p>
    <w:p w14:paraId="72ACAD1C" w14:textId="77777777" w:rsidR="007569E8" w:rsidRPr="00BE7F40" w:rsidRDefault="007569E8" w:rsidP="007569E8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BE7F40">
        <w:rPr>
          <w:b/>
          <w:sz w:val="28"/>
          <w:szCs w:val="28"/>
        </w:rPr>
        <w:t>COVID relation federal loan updates</w:t>
      </w:r>
    </w:p>
    <w:p w14:paraId="6579FA70" w14:textId="77777777" w:rsidR="006D7C12" w:rsidRDefault="00C14661" w:rsidP="006D7C12">
      <w:pPr>
        <w:pStyle w:val="ListParagraph"/>
        <w:numPr>
          <w:ilvl w:val="1"/>
          <w:numId w:val="1"/>
        </w:numPr>
      </w:pPr>
      <w:r>
        <w:t>0</w:t>
      </w:r>
      <w:r w:rsidR="006D7C12">
        <w:t>% interest and no payments required through 9/30/2020</w:t>
      </w:r>
      <w:r>
        <w:t xml:space="preserve"> on all federally held loans</w:t>
      </w:r>
    </w:p>
    <w:p w14:paraId="138990DA" w14:textId="77777777" w:rsidR="007569E8" w:rsidRDefault="002B11FF" w:rsidP="007569E8">
      <w:pPr>
        <w:pStyle w:val="ListParagraph"/>
        <w:numPr>
          <w:ilvl w:val="1"/>
          <w:numId w:val="1"/>
        </w:numPr>
      </w:pPr>
      <w:hyperlink r:id="rId5" w:anchor=":~:text=To%20provide%20relief%20to%20student,making%20your%20monthly%20loan%20payment." w:history="1">
        <w:r w:rsidR="007569E8">
          <w:rPr>
            <w:rStyle w:val="Hyperlink"/>
          </w:rPr>
          <w:t>https://studentaid.gov/announcements-events/coronavirus#:~:text=To%20provide%20relief%20to%20student,making%20your%20monthly%20loan%20payment.</w:t>
        </w:r>
      </w:hyperlink>
    </w:p>
    <w:p w14:paraId="1F86BFD5" w14:textId="77777777" w:rsidR="007569E8" w:rsidRPr="00BE7F40" w:rsidRDefault="007569E8" w:rsidP="007569E8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BE7F40">
        <w:rPr>
          <w:b/>
          <w:sz w:val="28"/>
          <w:szCs w:val="28"/>
        </w:rPr>
        <w:t xml:space="preserve">Know your </w:t>
      </w:r>
      <w:r w:rsidR="00733BCB" w:rsidRPr="00BE7F40">
        <w:rPr>
          <w:b/>
          <w:sz w:val="28"/>
          <w:szCs w:val="28"/>
        </w:rPr>
        <w:t>federal</w:t>
      </w:r>
      <w:r w:rsidR="003C50A9" w:rsidRPr="00BE7F40">
        <w:rPr>
          <w:b/>
          <w:sz w:val="28"/>
          <w:szCs w:val="28"/>
        </w:rPr>
        <w:t xml:space="preserve"> student</w:t>
      </w:r>
      <w:r w:rsidR="00733BCB" w:rsidRPr="00BE7F40">
        <w:rPr>
          <w:b/>
          <w:sz w:val="28"/>
          <w:szCs w:val="28"/>
        </w:rPr>
        <w:t xml:space="preserve"> </w:t>
      </w:r>
      <w:r w:rsidRPr="00BE7F40">
        <w:rPr>
          <w:b/>
          <w:sz w:val="28"/>
          <w:szCs w:val="28"/>
        </w:rPr>
        <w:t>loans</w:t>
      </w:r>
    </w:p>
    <w:p w14:paraId="0F7A108B" w14:textId="77777777" w:rsidR="007569E8" w:rsidRDefault="007569E8" w:rsidP="007569E8">
      <w:pPr>
        <w:pStyle w:val="ListParagraph"/>
        <w:numPr>
          <w:ilvl w:val="1"/>
          <w:numId w:val="1"/>
        </w:numPr>
      </w:pPr>
      <w:r>
        <w:t>Visit th</w:t>
      </w:r>
      <w:r w:rsidR="00905F1D">
        <w:t xml:space="preserve">is </w:t>
      </w:r>
      <w:r w:rsidR="003C2AFC">
        <w:t xml:space="preserve">government site to track </w:t>
      </w:r>
      <w:r w:rsidR="00905F1D">
        <w:t xml:space="preserve">and manage </w:t>
      </w:r>
      <w:r w:rsidR="003C2AFC">
        <w:t xml:space="preserve">your </w:t>
      </w:r>
      <w:r w:rsidR="00905F1D">
        <w:t xml:space="preserve">federal </w:t>
      </w:r>
      <w:r w:rsidR="003C2AFC">
        <w:t>loans</w:t>
      </w:r>
    </w:p>
    <w:p w14:paraId="58D966E2" w14:textId="77777777" w:rsidR="003C50A9" w:rsidRDefault="002B11FF" w:rsidP="007569E8">
      <w:pPr>
        <w:pStyle w:val="ListParagraph"/>
        <w:numPr>
          <w:ilvl w:val="1"/>
          <w:numId w:val="1"/>
        </w:numPr>
      </w:pPr>
      <w:hyperlink r:id="rId6" w:history="1">
        <w:r w:rsidR="00905F1D">
          <w:rPr>
            <w:rStyle w:val="Hyperlink"/>
          </w:rPr>
          <w:t>https://studentaid.gov/fsa-id/sign-in/landing</w:t>
        </w:r>
      </w:hyperlink>
    </w:p>
    <w:p w14:paraId="274CC365" w14:textId="77777777" w:rsidR="007569E8" w:rsidRPr="006A7495" w:rsidRDefault="007569E8" w:rsidP="007569E8">
      <w:pPr>
        <w:pStyle w:val="ListParagraph"/>
        <w:numPr>
          <w:ilvl w:val="0"/>
          <w:numId w:val="1"/>
        </w:numPr>
        <w:rPr>
          <w:b/>
        </w:rPr>
      </w:pPr>
      <w:r w:rsidRPr="00BE7F40">
        <w:rPr>
          <w:b/>
          <w:sz w:val="28"/>
          <w:szCs w:val="28"/>
        </w:rPr>
        <w:t xml:space="preserve">Know your </w:t>
      </w:r>
      <w:r w:rsidR="003C2AFC" w:rsidRPr="00BE7F40">
        <w:rPr>
          <w:b/>
          <w:sz w:val="28"/>
          <w:szCs w:val="28"/>
        </w:rPr>
        <w:t xml:space="preserve">federal student </w:t>
      </w:r>
      <w:r w:rsidRPr="00BE7F40">
        <w:rPr>
          <w:b/>
          <w:sz w:val="28"/>
          <w:szCs w:val="28"/>
        </w:rPr>
        <w:t>loan servicer</w:t>
      </w:r>
    </w:p>
    <w:p w14:paraId="46F0C49F" w14:textId="77777777" w:rsidR="006A7495" w:rsidRPr="006A7495" w:rsidRDefault="00610F0F" w:rsidP="006A7495">
      <w:pPr>
        <w:pStyle w:val="ListParagraph"/>
        <w:numPr>
          <w:ilvl w:val="1"/>
          <w:numId w:val="1"/>
        </w:numPr>
        <w:rPr>
          <w:b/>
          <w:i/>
        </w:rPr>
      </w:pPr>
      <w:r>
        <w:rPr>
          <w:b/>
          <w:i/>
        </w:rPr>
        <w:t>D</w:t>
      </w:r>
      <w:r w:rsidR="006A7495" w:rsidRPr="006A7495">
        <w:rPr>
          <w:b/>
          <w:i/>
        </w:rPr>
        <w:t>eveloping good creditor relationships is critical to your success!</w:t>
      </w:r>
    </w:p>
    <w:p w14:paraId="1DB3D3D1" w14:textId="77777777" w:rsidR="00A5499D" w:rsidRDefault="002B11FF" w:rsidP="00A5499D">
      <w:pPr>
        <w:pStyle w:val="ListParagraph"/>
        <w:numPr>
          <w:ilvl w:val="1"/>
          <w:numId w:val="1"/>
        </w:numPr>
      </w:pPr>
      <w:hyperlink r:id="rId7" w:history="1">
        <w:r w:rsidR="00A5499D">
          <w:rPr>
            <w:rStyle w:val="Hyperlink"/>
          </w:rPr>
          <w:t>https://studentaid.gov/manage-loans/repayment/servicers</w:t>
        </w:r>
      </w:hyperlink>
    </w:p>
    <w:p w14:paraId="16D1BA6A" w14:textId="77777777" w:rsidR="007569E8" w:rsidRPr="00BE7F40" w:rsidRDefault="007569E8" w:rsidP="007569E8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BE7F40">
        <w:rPr>
          <w:b/>
          <w:sz w:val="28"/>
          <w:szCs w:val="28"/>
        </w:rPr>
        <w:t>Know your repayment options</w:t>
      </w:r>
    </w:p>
    <w:p w14:paraId="06E944E9" w14:textId="77777777" w:rsidR="00733BCB" w:rsidRDefault="006A7495" w:rsidP="00733BCB">
      <w:pPr>
        <w:pStyle w:val="ListParagraph"/>
        <w:numPr>
          <w:ilvl w:val="1"/>
          <w:numId w:val="1"/>
        </w:numPr>
      </w:pPr>
      <w:r>
        <w:t>There are “i</w:t>
      </w:r>
      <w:r w:rsidR="00733BCB">
        <w:t>ncome based</w:t>
      </w:r>
      <w:r>
        <w:t>”</w:t>
      </w:r>
      <w:r w:rsidR="00733BCB">
        <w:t xml:space="preserve"> and several other options to meet everyone’s long term needs</w:t>
      </w:r>
    </w:p>
    <w:p w14:paraId="3E054E4D" w14:textId="77777777" w:rsidR="007569E8" w:rsidRDefault="002B11FF" w:rsidP="007569E8">
      <w:pPr>
        <w:pStyle w:val="ListParagraph"/>
        <w:numPr>
          <w:ilvl w:val="1"/>
          <w:numId w:val="1"/>
        </w:numPr>
      </w:pPr>
      <w:hyperlink r:id="rId8" w:history="1">
        <w:r w:rsidR="007569E8">
          <w:rPr>
            <w:rStyle w:val="Hyperlink"/>
          </w:rPr>
          <w:t>https://studentaid.gov/manage-loans/repayment/plans</w:t>
        </w:r>
      </w:hyperlink>
    </w:p>
    <w:p w14:paraId="6C99A787" w14:textId="77777777" w:rsidR="00733BCB" w:rsidRPr="00BE7F40" w:rsidRDefault="007569E8" w:rsidP="007569E8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BE7F40">
        <w:rPr>
          <w:b/>
          <w:sz w:val="28"/>
          <w:szCs w:val="28"/>
        </w:rPr>
        <w:t>Deferment</w:t>
      </w:r>
      <w:r w:rsidR="002A5292">
        <w:rPr>
          <w:b/>
          <w:sz w:val="28"/>
          <w:szCs w:val="28"/>
        </w:rPr>
        <w:t xml:space="preserve"> &amp; </w:t>
      </w:r>
      <w:r w:rsidRPr="00BE7F40">
        <w:rPr>
          <w:b/>
          <w:sz w:val="28"/>
          <w:szCs w:val="28"/>
        </w:rPr>
        <w:t>forbearance options</w:t>
      </w:r>
      <w:r w:rsidR="00733BCB" w:rsidRPr="00BE7F40">
        <w:rPr>
          <w:b/>
          <w:sz w:val="28"/>
          <w:szCs w:val="28"/>
        </w:rPr>
        <w:t xml:space="preserve">: </w:t>
      </w:r>
    </w:p>
    <w:p w14:paraId="5DBCD1CA" w14:textId="77777777" w:rsidR="007569E8" w:rsidRDefault="006A7495" w:rsidP="00733BCB">
      <w:pPr>
        <w:pStyle w:val="ListParagraph"/>
        <w:numPr>
          <w:ilvl w:val="1"/>
          <w:numId w:val="1"/>
        </w:numPr>
      </w:pPr>
      <w:r>
        <w:t>Going back to school, in between jobs, having financial challenges…</w:t>
      </w:r>
    </w:p>
    <w:p w14:paraId="2FC91404" w14:textId="77777777" w:rsidR="00A5499D" w:rsidRDefault="002B11FF" w:rsidP="00A5499D">
      <w:pPr>
        <w:pStyle w:val="ListParagraph"/>
        <w:numPr>
          <w:ilvl w:val="1"/>
          <w:numId w:val="1"/>
        </w:numPr>
      </w:pPr>
      <w:hyperlink r:id="rId9" w:history="1">
        <w:r w:rsidR="00A5499D">
          <w:rPr>
            <w:rStyle w:val="Hyperlink"/>
          </w:rPr>
          <w:t>https://studentaid.gov/manage-loans/lower-payments/get-temporary-relief</w:t>
        </w:r>
      </w:hyperlink>
    </w:p>
    <w:p w14:paraId="5011AAEE" w14:textId="77777777" w:rsidR="003C2AFC" w:rsidRPr="00BE7F40" w:rsidRDefault="003C2AFC" w:rsidP="007569E8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BE7F40">
        <w:rPr>
          <w:b/>
          <w:sz w:val="28"/>
          <w:szCs w:val="28"/>
        </w:rPr>
        <w:t>Know your private educational loans</w:t>
      </w:r>
    </w:p>
    <w:p w14:paraId="50D73F42" w14:textId="77777777" w:rsidR="003C2AFC" w:rsidRDefault="003C2AFC" w:rsidP="003C2AFC">
      <w:pPr>
        <w:pStyle w:val="ListParagraph"/>
        <w:numPr>
          <w:ilvl w:val="1"/>
          <w:numId w:val="1"/>
        </w:numPr>
      </w:pPr>
      <w:r>
        <w:t>Contact your lender or loan servicer directly</w:t>
      </w:r>
    </w:p>
    <w:p w14:paraId="6CA295CC" w14:textId="77777777" w:rsidR="003C2AFC" w:rsidRDefault="003C2AFC" w:rsidP="003C2AFC">
      <w:pPr>
        <w:pStyle w:val="ListParagraph"/>
        <w:numPr>
          <w:ilvl w:val="1"/>
          <w:numId w:val="1"/>
        </w:numPr>
      </w:pPr>
      <w:r>
        <w:t xml:space="preserve">OR: Check your credit report: </w:t>
      </w:r>
      <w:hyperlink r:id="rId10" w:history="1">
        <w:r w:rsidRPr="000E1A17">
          <w:rPr>
            <w:rStyle w:val="Hyperlink"/>
          </w:rPr>
          <w:t>www.annualcreditreport.com</w:t>
        </w:r>
      </w:hyperlink>
      <w:r>
        <w:t xml:space="preserve"> </w:t>
      </w:r>
    </w:p>
    <w:p w14:paraId="3459B69C" w14:textId="77777777" w:rsidR="00733BCB" w:rsidRPr="00BE7F40" w:rsidRDefault="00733BCB" w:rsidP="00733BCB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BE7F40">
        <w:rPr>
          <w:b/>
          <w:sz w:val="28"/>
          <w:szCs w:val="28"/>
        </w:rPr>
        <w:t>Protecting your credit</w:t>
      </w:r>
    </w:p>
    <w:p w14:paraId="70BF501E" w14:textId="77777777" w:rsidR="00733BCB" w:rsidRDefault="00733BCB" w:rsidP="00733BCB">
      <w:pPr>
        <w:pStyle w:val="ListParagraph"/>
        <w:numPr>
          <w:ilvl w:val="1"/>
          <w:numId w:val="1"/>
        </w:numPr>
      </w:pPr>
      <w:r>
        <w:t>“Multiplicity”: One delinquent payment</w:t>
      </w:r>
      <w:r w:rsidR="00C14661">
        <w:t>,</w:t>
      </w:r>
      <w:r>
        <w:t xml:space="preserve"> that covers multiple loans</w:t>
      </w:r>
      <w:r w:rsidR="00C14661">
        <w:t>,</w:t>
      </w:r>
      <w:r>
        <w:t xml:space="preserve"> can mean many </w:t>
      </w:r>
      <w:r w:rsidR="00C14661">
        <w:t xml:space="preserve">credit </w:t>
      </w:r>
      <w:r>
        <w:t>hits</w:t>
      </w:r>
    </w:p>
    <w:p w14:paraId="767179BE" w14:textId="77777777" w:rsidR="00733BCB" w:rsidRDefault="002B11FF" w:rsidP="00733BCB">
      <w:pPr>
        <w:pStyle w:val="ListParagraph"/>
        <w:numPr>
          <w:ilvl w:val="1"/>
          <w:numId w:val="1"/>
        </w:numPr>
      </w:pPr>
      <w:hyperlink r:id="rId11" w:history="1">
        <w:r w:rsidR="00733BCB" w:rsidRPr="000E1A17">
          <w:rPr>
            <w:rStyle w:val="Hyperlink"/>
          </w:rPr>
          <w:t>www.annualcreditreport.com</w:t>
        </w:r>
      </w:hyperlink>
      <w:r w:rsidR="00733BCB">
        <w:t xml:space="preserve"> </w:t>
      </w:r>
    </w:p>
    <w:p w14:paraId="7A586F1F" w14:textId="77777777" w:rsidR="00733BCB" w:rsidRPr="00BE7F40" w:rsidRDefault="00733BCB" w:rsidP="00733BCB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BE7F40">
        <w:rPr>
          <w:b/>
          <w:sz w:val="28"/>
          <w:szCs w:val="28"/>
        </w:rPr>
        <w:t>Create a budget that supports your goals</w:t>
      </w:r>
    </w:p>
    <w:p w14:paraId="2DABF744" w14:textId="77777777" w:rsidR="00733BCB" w:rsidRDefault="00733BCB" w:rsidP="00733BCB">
      <w:pPr>
        <w:pStyle w:val="ListParagraph"/>
        <w:numPr>
          <w:ilvl w:val="1"/>
          <w:numId w:val="1"/>
        </w:numPr>
      </w:pPr>
      <w:r>
        <w:t>Learn how to pay yourself first</w:t>
      </w:r>
    </w:p>
    <w:p w14:paraId="3939C10C" w14:textId="77777777" w:rsidR="00733BCB" w:rsidRDefault="002B11FF" w:rsidP="00733BCB">
      <w:pPr>
        <w:pStyle w:val="ListParagraph"/>
        <w:numPr>
          <w:ilvl w:val="1"/>
          <w:numId w:val="1"/>
        </w:numPr>
        <w:autoSpaceDE w:val="0"/>
        <w:autoSpaceDN w:val="0"/>
        <w:spacing w:before="40" w:after="40" w:line="240" w:lineRule="auto"/>
      </w:pPr>
      <w:hyperlink r:id="rId12" w:history="1">
        <w:r w:rsidR="00733BCB" w:rsidRPr="000E1A17">
          <w:rPr>
            <w:rStyle w:val="Hyperlink"/>
            <w:rFonts w:ascii="Segoe UI" w:hAnsi="Segoe UI" w:cs="Segoe UI"/>
            <w:sz w:val="20"/>
            <w:szCs w:val="20"/>
          </w:rPr>
          <w:t>www.miami.edu/moneymgmt</w:t>
        </w:r>
      </w:hyperlink>
      <w:r w:rsidR="00733BCB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77AFBEED" w14:textId="77777777" w:rsidR="00905F1D" w:rsidRPr="006A7495" w:rsidRDefault="00905F1D" w:rsidP="00733BCB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 w:rsidRPr="006A7495">
        <w:rPr>
          <w:b/>
          <w:sz w:val="32"/>
          <w:szCs w:val="32"/>
        </w:rPr>
        <w:t>Loan term financial planning</w:t>
      </w:r>
    </w:p>
    <w:p w14:paraId="2C3C7493" w14:textId="77777777" w:rsidR="006A7495" w:rsidRPr="002A5292" w:rsidRDefault="006A7495" w:rsidP="006A7495">
      <w:pPr>
        <w:pStyle w:val="ListParagraph"/>
        <w:numPr>
          <w:ilvl w:val="1"/>
          <w:numId w:val="1"/>
        </w:numPr>
        <w:rPr>
          <w:b/>
        </w:rPr>
      </w:pPr>
      <w:r w:rsidRPr="006A7495">
        <w:t>Get educated and consult a financial planner as needed</w:t>
      </w:r>
    </w:p>
    <w:p w14:paraId="2650E33A" w14:textId="77777777" w:rsidR="002A5292" w:rsidRPr="006A7495" w:rsidRDefault="002B11FF" w:rsidP="006A7495">
      <w:pPr>
        <w:pStyle w:val="ListParagraph"/>
        <w:numPr>
          <w:ilvl w:val="1"/>
          <w:numId w:val="1"/>
        </w:numPr>
        <w:rPr>
          <w:b/>
        </w:rPr>
      </w:pPr>
      <w:hyperlink r:id="rId13" w:history="1">
        <w:r w:rsidR="002A5292">
          <w:rPr>
            <w:rStyle w:val="Hyperlink"/>
          </w:rPr>
          <w:t>https://finaid.miami.edu/resources/fiscal-fitness/saving-and-investing/index.html</w:t>
        </w:r>
      </w:hyperlink>
    </w:p>
    <w:p w14:paraId="0829E7EA" w14:textId="77777777" w:rsidR="00733BCB" w:rsidRPr="006A7495" w:rsidRDefault="00733BCB" w:rsidP="006A749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6A7495">
        <w:rPr>
          <w:b/>
          <w:sz w:val="24"/>
          <w:szCs w:val="24"/>
        </w:rPr>
        <w:t xml:space="preserve">Do you have an age specific </w:t>
      </w:r>
      <w:r w:rsidR="00905F1D" w:rsidRPr="006A7495">
        <w:rPr>
          <w:b/>
          <w:sz w:val="24"/>
          <w:szCs w:val="24"/>
        </w:rPr>
        <w:t xml:space="preserve">financial </w:t>
      </w:r>
      <w:r w:rsidRPr="006A7495">
        <w:rPr>
          <w:b/>
          <w:sz w:val="24"/>
          <w:szCs w:val="24"/>
        </w:rPr>
        <w:t>“Life Plan” in place?</w:t>
      </w:r>
    </w:p>
    <w:p w14:paraId="4AB2A631" w14:textId="77777777" w:rsidR="00733BCB" w:rsidRPr="006A7495" w:rsidRDefault="00733BCB" w:rsidP="00733BCB">
      <w:pPr>
        <w:pStyle w:val="ListParagraph"/>
        <w:numPr>
          <w:ilvl w:val="1"/>
          <w:numId w:val="1"/>
        </w:numPr>
        <w:autoSpaceDE w:val="0"/>
        <w:autoSpaceDN w:val="0"/>
        <w:spacing w:before="40" w:after="40" w:line="240" w:lineRule="auto"/>
      </w:pPr>
      <w:r w:rsidRPr="006A7495">
        <w:t xml:space="preserve">We all need this so that </w:t>
      </w:r>
      <w:r w:rsidR="00905F1D" w:rsidRPr="006A7495">
        <w:t xml:space="preserve">we can </w:t>
      </w:r>
      <w:r w:rsidRPr="006A7495">
        <w:t xml:space="preserve">ensure </w:t>
      </w:r>
      <w:r w:rsidR="00905F1D" w:rsidRPr="006A7495">
        <w:t xml:space="preserve">a more secure </w:t>
      </w:r>
      <w:r w:rsidR="006A7495">
        <w:t xml:space="preserve">financial </w:t>
      </w:r>
      <w:r w:rsidR="00905F1D" w:rsidRPr="006A7495">
        <w:t>future</w:t>
      </w:r>
    </w:p>
    <w:p w14:paraId="429E89C1" w14:textId="77777777" w:rsidR="00BE7F40" w:rsidRPr="006A7495" w:rsidRDefault="00BE7F40" w:rsidP="00733BCB">
      <w:pPr>
        <w:pStyle w:val="ListParagraph"/>
        <w:numPr>
          <w:ilvl w:val="1"/>
          <w:numId w:val="1"/>
        </w:numPr>
        <w:autoSpaceDE w:val="0"/>
        <w:autoSpaceDN w:val="0"/>
        <w:spacing w:before="40" w:after="40" w:line="240" w:lineRule="auto"/>
      </w:pPr>
      <w:r w:rsidRPr="006A7495">
        <w:t>See the next pages for goal setting examples</w:t>
      </w:r>
    </w:p>
    <w:p w14:paraId="571796CA" w14:textId="77777777" w:rsidR="00BE7F40" w:rsidRDefault="00BE7F40" w:rsidP="00BE7F40">
      <w:pPr>
        <w:autoSpaceDE w:val="0"/>
        <w:autoSpaceDN w:val="0"/>
        <w:spacing w:before="40" w:after="40" w:line="240" w:lineRule="auto"/>
      </w:pPr>
    </w:p>
    <w:p w14:paraId="3F00AFE1" w14:textId="77777777" w:rsidR="00BE7F40" w:rsidRDefault="00BE7F40" w:rsidP="00BE7F40">
      <w:pPr>
        <w:autoSpaceDE w:val="0"/>
        <w:autoSpaceDN w:val="0"/>
        <w:spacing w:before="40" w:after="40" w:line="240" w:lineRule="auto"/>
      </w:pPr>
    </w:p>
    <w:p w14:paraId="1868252E" w14:textId="77777777" w:rsidR="00BE7F40" w:rsidRDefault="00BE7F40" w:rsidP="00BE7F40">
      <w:pPr>
        <w:autoSpaceDE w:val="0"/>
        <w:autoSpaceDN w:val="0"/>
        <w:spacing w:before="40" w:after="40" w:line="240" w:lineRule="auto"/>
      </w:pPr>
      <w:r w:rsidRPr="00BE7F40">
        <w:rPr>
          <w:noProof/>
        </w:rPr>
        <w:lastRenderedPageBreak/>
        <w:drawing>
          <wp:inline distT="0" distB="0" distL="0" distR="0" wp14:anchorId="09B8498B" wp14:editId="7DEA0F24">
            <wp:extent cx="3686175" cy="27646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9401" cy="281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71266" w14:textId="77777777" w:rsidR="00BE7F40" w:rsidRDefault="00BE7F40" w:rsidP="00BE7F40">
      <w:pPr>
        <w:autoSpaceDE w:val="0"/>
        <w:autoSpaceDN w:val="0"/>
        <w:spacing w:before="40" w:after="40" w:line="240" w:lineRule="auto"/>
      </w:pPr>
    </w:p>
    <w:p w14:paraId="0339D835" w14:textId="77777777" w:rsidR="00BE7F40" w:rsidRDefault="00BE7F40" w:rsidP="00BE7F40">
      <w:pPr>
        <w:autoSpaceDE w:val="0"/>
        <w:autoSpaceDN w:val="0"/>
        <w:spacing w:before="40" w:after="40" w:line="240" w:lineRule="auto"/>
      </w:pPr>
      <w:r>
        <w:t xml:space="preserve">       </w:t>
      </w:r>
      <w:r w:rsidR="006A7495">
        <w:t xml:space="preserve">         </w:t>
      </w:r>
      <w:r>
        <w:t xml:space="preserve">                        </w:t>
      </w:r>
      <w:r w:rsidRPr="00BE7F40">
        <w:rPr>
          <w:noProof/>
        </w:rPr>
        <w:drawing>
          <wp:inline distT="0" distB="0" distL="0" distR="0" wp14:anchorId="1753DA62" wp14:editId="06ED9049">
            <wp:extent cx="3724275" cy="2793207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3366" cy="28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1430" w14:textId="77777777" w:rsidR="00BE7F40" w:rsidRDefault="00BE7F40" w:rsidP="00BE7F40">
      <w:pPr>
        <w:autoSpaceDE w:val="0"/>
        <w:autoSpaceDN w:val="0"/>
        <w:spacing w:before="40" w:after="40" w:line="240" w:lineRule="auto"/>
      </w:pPr>
    </w:p>
    <w:p w14:paraId="659B5259" w14:textId="77777777" w:rsidR="00BE7F40" w:rsidRDefault="00BE7F40" w:rsidP="00BE7F40">
      <w:pPr>
        <w:autoSpaceDE w:val="0"/>
        <w:autoSpaceDN w:val="0"/>
        <w:spacing w:before="40" w:after="40" w:line="240" w:lineRule="auto"/>
      </w:pPr>
      <w:r>
        <w:t xml:space="preserve">                                                   </w:t>
      </w:r>
      <w:r w:rsidR="006A7495">
        <w:t xml:space="preserve">                  </w:t>
      </w:r>
      <w:r>
        <w:t xml:space="preserve">             </w:t>
      </w:r>
      <w:r w:rsidRPr="00BE7F40">
        <w:rPr>
          <w:noProof/>
        </w:rPr>
        <w:drawing>
          <wp:inline distT="0" distB="0" distL="0" distR="0" wp14:anchorId="62C4FA36" wp14:editId="39BFE493">
            <wp:extent cx="3746499" cy="2809875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2844" cy="284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31A2B" w14:textId="77777777" w:rsidR="007569E8" w:rsidRDefault="007569E8" w:rsidP="003C2AFC">
      <w:pPr>
        <w:pStyle w:val="ListParagraph"/>
        <w:ind w:left="1440"/>
      </w:pPr>
    </w:p>
    <w:p w14:paraId="7BFFA46E" w14:textId="77777777" w:rsidR="00BE7F40" w:rsidRPr="00080BDC" w:rsidRDefault="00BE7F40" w:rsidP="00BE7F40">
      <w:pPr>
        <w:jc w:val="center"/>
        <w:rPr>
          <w:b/>
          <w:sz w:val="36"/>
          <w:szCs w:val="36"/>
        </w:rPr>
      </w:pPr>
      <w:r w:rsidRPr="00080BDC">
        <w:rPr>
          <w:b/>
          <w:sz w:val="36"/>
          <w:szCs w:val="36"/>
        </w:rPr>
        <w:lastRenderedPageBreak/>
        <w:t xml:space="preserve">Financial “Life Plan” goal setting:  </w:t>
      </w:r>
    </w:p>
    <w:p w14:paraId="195414BD" w14:textId="77777777" w:rsidR="00BE7F40" w:rsidRPr="00616E1C" w:rsidRDefault="00BE7F40" w:rsidP="00BE7F40">
      <w:pPr>
        <w:jc w:val="center"/>
        <w:rPr>
          <w:b/>
          <w:sz w:val="28"/>
          <w:szCs w:val="28"/>
        </w:rPr>
      </w:pPr>
      <w:r w:rsidRPr="00616E1C">
        <w:rPr>
          <w:b/>
          <w:sz w:val="28"/>
          <w:szCs w:val="28"/>
        </w:rPr>
        <w:t xml:space="preserve">What </w:t>
      </w:r>
      <w:r>
        <w:rPr>
          <w:b/>
          <w:sz w:val="28"/>
          <w:szCs w:val="28"/>
        </w:rPr>
        <w:t>will be your future financial accomplishments</w:t>
      </w:r>
      <w:r w:rsidRPr="00616E1C">
        <w:rPr>
          <w:b/>
          <w:sz w:val="28"/>
          <w:szCs w:val="28"/>
        </w:rPr>
        <w:t>?</w:t>
      </w:r>
      <w:r>
        <w:rPr>
          <w:b/>
          <w:sz w:val="28"/>
          <w:szCs w:val="28"/>
        </w:rPr>
        <w:t xml:space="preserve">  Created: ____/____/______</w:t>
      </w:r>
    </w:p>
    <w:p w14:paraId="49AC450A" w14:textId="77777777" w:rsidR="00BE7F40" w:rsidRPr="007D2BC2" w:rsidRDefault="00BE7F40" w:rsidP="00BE7F40">
      <w:pPr>
        <w:pStyle w:val="ListParagraph"/>
        <w:numPr>
          <w:ilvl w:val="0"/>
          <w:numId w:val="2"/>
        </w:numPr>
        <w:rPr>
          <w:highlight w:val="yellow"/>
        </w:rPr>
      </w:pPr>
      <w:r w:rsidRPr="007D2BC2">
        <w:rPr>
          <w:highlight w:val="yellow"/>
        </w:rPr>
        <w:t xml:space="preserve">By </w:t>
      </w:r>
      <w:r>
        <w:rPr>
          <w:highlight w:val="yellow"/>
        </w:rPr>
        <w:t xml:space="preserve">age </w:t>
      </w:r>
      <w:r w:rsidRPr="007D2BC2">
        <w:rPr>
          <w:highlight w:val="yellow"/>
        </w:rPr>
        <w:t>_____ I want to ______________________________________________________________</w:t>
      </w:r>
    </w:p>
    <w:p w14:paraId="70E17B2E" w14:textId="77777777" w:rsidR="00BE7F40" w:rsidRDefault="00BE7F40" w:rsidP="00BE7F40">
      <w:pPr>
        <w:pStyle w:val="ListParagraph"/>
      </w:pPr>
    </w:p>
    <w:p w14:paraId="153F78CB" w14:textId="77777777" w:rsidR="00BE7F40" w:rsidRPr="007D2BC2" w:rsidRDefault="00BE7F40" w:rsidP="00BE7F40">
      <w:pPr>
        <w:pStyle w:val="ListParagraph"/>
        <w:numPr>
          <w:ilvl w:val="0"/>
          <w:numId w:val="2"/>
        </w:numPr>
        <w:rPr>
          <w:highlight w:val="green"/>
        </w:rPr>
      </w:pPr>
      <w:r w:rsidRPr="007D2BC2">
        <w:rPr>
          <w:highlight w:val="green"/>
        </w:rPr>
        <w:t>By</w:t>
      </w:r>
      <w:r>
        <w:rPr>
          <w:highlight w:val="green"/>
        </w:rPr>
        <w:t xml:space="preserve"> age</w:t>
      </w:r>
      <w:r w:rsidRPr="007D2BC2">
        <w:rPr>
          <w:highlight w:val="green"/>
        </w:rPr>
        <w:t xml:space="preserve"> _____ I want to ______________________________________________________________</w:t>
      </w:r>
    </w:p>
    <w:p w14:paraId="3F09B892" w14:textId="77777777" w:rsidR="00BE7F40" w:rsidRDefault="00BE7F40" w:rsidP="00BE7F40">
      <w:pPr>
        <w:pStyle w:val="ListParagraph"/>
      </w:pPr>
    </w:p>
    <w:p w14:paraId="72FA950C" w14:textId="77777777" w:rsidR="00BE7F40" w:rsidRPr="007D2BC2" w:rsidRDefault="00BE7F40" w:rsidP="00BE7F40">
      <w:pPr>
        <w:pStyle w:val="ListParagraph"/>
        <w:numPr>
          <w:ilvl w:val="0"/>
          <w:numId w:val="2"/>
        </w:numPr>
        <w:rPr>
          <w:highlight w:val="cyan"/>
        </w:rPr>
      </w:pPr>
      <w:r w:rsidRPr="007D2BC2">
        <w:rPr>
          <w:highlight w:val="cyan"/>
        </w:rPr>
        <w:t xml:space="preserve">By </w:t>
      </w:r>
      <w:r>
        <w:rPr>
          <w:highlight w:val="cyan"/>
        </w:rPr>
        <w:t xml:space="preserve">age </w:t>
      </w:r>
      <w:r w:rsidRPr="007D2BC2">
        <w:rPr>
          <w:highlight w:val="cyan"/>
        </w:rPr>
        <w:t>_____ I want to ______________________________________________________________</w:t>
      </w:r>
    </w:p>
    <w:p w14:paraId="1234EFAA" w14:textId="77777777" w:rsidR="00BE7F40" w:rsidRDefault="00BE7F40" w:rsidP="00BE7F40">
      <w:pPr>
        <w:pStyle w:val="ListParagraph"/>
      </w:pPr>
    </w:p>
    <w:p w14:paraId="13DAFB71" w14:textId="77777777" w:rsidR="00BE7F40" w:rsidRPr="007D2BC2" w:rsidRDefault="00BE7F40" w:rsidP="00BE7F40">
      <w:pPr>
        <w:pStyle w:val="ListParagraph"/>
        <w:numPr>
          <w:ilvl w:val="0"/>
          <w:numId w:val="2"/>
        </w:numPr>
        <w:rPr>
          <w:highlight w:val="magenta"/>
        </w:rPr>
      </w:pPr>
      <w:r w:rsidRPr="007D2BC2">
        <w:rPr>
          <w:highlight w:val="magenta"/>
        </w:rPr>
        <w:t xml:space="preserve">By </w:t>
      </w:r>
      <w:r>
        <w:rPr>
          <w:highlight w:val="magenta"/>
        </w:rPr>
        <w:t xml:space="preserve">age </w:t>
      </w:r>
      <w:r w:rsidRPr="007D2BC2">
        <w:rPr>
          <w:highlight w:val="magenta"/>
        </w:rPr>
        <w:t>_____ I want to ______________________________________________________________</w:t>
      </w:r>
    </w:p>
    <w:p w14:paraId="52ECD7BF" w14:textId="77777777" w:rsidR="00BE7F40" w:rsidRDefault="00BE7F40" w:rsidP="00BE7F40">
      <w:pPr>
        <w:pStyle w:val="ListParagraph"/>
      </w:pPr>
    </w:p>
    <w:p w14:paraId="631D8EFB" w14:textId="77777777" w:rsidR="00BE7F40" w:rsidRPr="007D2BC2" w:rsidRDefault="00BE7F40" w:rsidP="00BE7F40">
      <w:pPr>
        <w:pStyle w:val="ListParagraph"/>
        <w:numPr>
          <w:ilvl w:val="0"/>
          <w:numId w:val="2"/>
        </w:numPr>
        <w:rPr>
          <w:highlight w:val="darkGray"/>
        </w:rPr>
      </w:pPr>
      <w:r w:rsidRPr="007D2BC2">
        <w:rPr>
          <w:highlight w:val="darkGray"/>
        </w:rPr>
        <w:t>By</w:t>
      </w:r>
      <w:r>
        <w:rPr>
          <w:highlight w:val="darkGray"/>
        </w:rPr>
        <w:t xml:space="preserve"> age</w:t>
      </w:r>
      <w:r w:rsidRPr="007D2BC2">
        <w:rPr>
          <w:highlight w:val="darkGray"/>
        </w:rPr>
        <w:t xml:space="preserve"> _____ I want to ______________________________________________________________</w:t>
      </w:r>
    </w:p>
    <w:p w14:paraId="00030FCD" w14:textId="77777777" w:rsidR="00BE7F40" w:rsidRDefault="00BE7F40" w:rsidP="00BE7F40">
      <w:pPr>
        <w:pStyle w:val="ListParagraph"/>
      </w:pPr>
    </w:p>
    <w:p w14:paraId="1081CC12" w14:textId="77777777" w:rsidR="00BE7F40" w:rsidRPr="007D2BC2" w:rsidRDefault="00BE7F40" w:rsidP="00BE7F40">
      <w:pPr>
        <w:pStyle w:val="ListParagraph"/>
        <w:numPr>
          <w:ilvl w:val="0"/>
          <w:numId w:val="2"/>
        </w:numPr>
        <w:rPr>
          <w:highlight w:val="red"/>
        </w:rPr>
      </w:pPr>
      <w:r w:rsidRPr="007D2BC2">
        <w:rPr>
          <w:highlight w:val="red"/>
        </w:rPr>
        <w:t>By</w:t>
      </w:r>
      <w:r>
        <w:rPr>
          <w:highlight w:val="red"/>
        </w:rPr>
        <w:t xml:space="preserve"> age</w:t>
      </w:r>
      <w:r w:rsidRPr="007D2BC2">
        <w:rPr>
          <w:highlight w:val="red"/>
        </w:rPr>
        <w:t xml:space="preserve"> _____ I want to ______________________________________________________________</w:t>
      </w:r>
    </w:p>
    <w:p w14:paraId="5E7E828A" w14:textId="77777777" w:rsidR="00BE7F40" w:rsidRDefault="00BE7F40" w:rsidP="00BE7F40">
      <w:pPr>
        <w:pStyle w:val="ListParagraph"/>
      </w:pPr>
    </w:p>
    <w:p w14:paraId="3662D20B" w14:textId="77777777" w:rsidR="00BE7F40" w:rsidRPr="007D2BC2" w:rsidRDefault="00BE7F40" w:rsidP="00BE7F40">
      <w:pPr>
        <w:pStyle w:val="ListParagraph"/>
        <w:numPr>
          <w:ilvl w:val="0"/>
          <w:numId w:val="2"/>
        </w:numPr>
        <w:rPr>
          <w:highlight w:val="darkYellow"/>
        </w:rPr>
      </w:pPr>
      <w:r w:rsidRPr="007D2BC2">
        <w:rPr>
          <w:highlight w:val="darkYellow"/>
        </w:rPr>
        <w:t>By</w:t>
      </w:r>
      <w:r>
        <w:rPr>
          <w:highlight w:val="darkYellow"/>
        </w:rPr>
        <w:t xml:space="preserve"> age</w:t>
      </w:r>
      <w:r w:rsidRPr="007D2BC2">
        <w:rPr>
          <w:highlight w:val="darkYellow"/>
        </w:rPr>
        <w:t xml:space="preserve"> _____ I want to ______________________________________________________________</w:t>
      </w:r>
    </w:p>
    <w:p w14:paraId="0820D35B" w14:textId="77777777" w:rsidR="00BE7F40" w:rsidRDefault="00BE7F40" w:rsidP="00BE7F40"/>
    <w:p w14:paraId="6E58F7FD" w14:textId="77777777" w:rsidR="00BE7F40" w:rsidRPr="00616E1C" w:rsidRDefault="00BE7F40" w:rsidP="00BE7F40">
      <w:pPr>
        <w:rPr>
          <w:sz w:val="20"/>
          <w:szCs w:val="20"/>
        </w:rPr>
      </w:pPr>
      <w:r w:rsidRPr="007D2BC2">
        <w:rPr>
          <w:b/>
          <w:sz w:val="20"/>
          <w:szCs w:val="20"/>
          <w:highlight w:val="yellow"/>
        </w:rPr>
        <w:t>Attaining Goal # 1:</w:t>
      </w:r>
      <w:r w:rsidRPr="007D2BC2">
        <w:rPr>
          <w:sz w:val="20"/>
          <w:szCs w:val="20"/>
          <w:highlight w:val="yellow"/>
        </w:rPr>
        <w:t xml:space="preserve"> _______________________________________________________________________</w:t>
      </w:r>
    </w:p>
    <w:p w14:paraId="662E8C02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________________________________ </w:t>
      </w:r>
    </w:p>
    <w:p w14:paraId="22BE2689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73D90845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</w:t>
      </w:r>
    </w:p>
    <w:p w14:paraId="681F293D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0E7DF1D7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</w:t>
      </w:r>
    </w:p>
    <w:p w14:paraId="10B36F12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4EB8AE39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 </w:t>
      </w:r>
    </w:p>
    <w:p w14:paraId="1E00B2C0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1BD634C3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_______</w:t>
      </w:r>
      <w:r>
        <w:rPr>
          <w:sz w:val="20"/>
          <w:szCs w:val="20"/>
        </w:rPr>
        <w:t>__________</w:t>
      </w:r>
    </w:p>
    <w:p w14:paraId="03B2DB7C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7F9AD1D3" w14:textId="77777777" w:rsidR="00BE7F40" w:rsidRPr="00616E1C" w:rsidRDefault="00BE7F40" w:rsidP="00BE7F40">
      <w:pPr>
        <w:rPr>
          <w:sz w:val="20"/>
          <w:szCs w:val="20"/>
        </w:rPr>
      </w:pPr>
      <w:r w:rsidRPr="007D2BC2">
        <w:rPr>
          <w:b/>
          <w:sz w:val="20"/>
          <w:szCs w:val="20"/>
          <w:highlight w:val="green"/>
        </w:rPr>
        <w:t xml:space="preserve">Attaining Goal # 2: </w:t>
      </w:r>
      <w:r w:rsidRPr="007D2BC2">
        <w:rPr>
          <w:sz w:val="20"/>
          <w:szCs w:val="20"/>
          <w:highlight w:val="green"/>
        </w:rPr>
        <w:t>_______________________________________________________________________</w:t>
      </w:r>
    </w:p>
    <w:p w14:paraId="71708B2D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________________________________ </w:t>
      </w:r>
    </w:p>
    <w:p w14:paraId="0598438C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3D6411A0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</w:t>
      </w:r>
    </w:p>
    <w:p w14:paraId="4304F0B4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2F931178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</w:t>
      </w:r>
    </w:p>
    <w:p w14:paraId="3811E789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21EC3C6D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 </w:t>
      </w:r>
    </w:p>
    <w:p w14:paraId="7ED6EA46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15E686FA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_______</w:t>
      </w:r>
      <w:r>
        <w:rPr>
          <w:sz w:val="20"/>
          <w:szCs w:val="20"/>
        </w:rPr>
        <w:t>__________</w:t>
      </w:r>
    </w:p>
    <w:p w14:paraId="47D4EEED" w14:textId="77777777" w:rsidR="00BE7F40" w:rsidRPr="009C7F93" w:rsidRDefault="00BE7F40" w:rsidP="00BE7F40">
      <w:pPr>
        <w:rPr>
          <w:sz w:val="16"/>
          <w:szCs w:val="16"/>
        </w:rPr>
      </w:pPr>
    </w:p>
    <w:p w14:paraId="4EDEC639" w14:textId="77777777" w:rsidR="00BE7F40" w:rsidRPr="00616E1C" w:rsidRDefault="00BE7F40" w:rsidP="00BE7F40">
      <w:pPr>
        <w:rPr>
          <w:sz w:val="20"/>
          <w:szCs w:val="20"/>
        </w:rPr>
      </w:pPr>
      <w:r w:rsidRPr="007D2BC2">
        <w:rPr>
          <w:b/>
          <w:sz w:val="20"/>
          <w:szCs w:val="20"/>
          <w:highlight w:val="cyan"/>
        </w:rPr>
        <w:t>Attaining Goal # 3:</w:t>
      </w:r>
      <w:r w:rsidRPr="007D2BC2">
        <w:rPr>
          <w:sz w:val="20"/>
          <w:szCs w:val="20"/>
          <w:highlight w:val="cyan"/>
        </w:rPr>
        <w:t xml:space="preserve"> ______________________________________________________________________</w:t>
      </w:r>
    </w:p>
    <w:p w14:paraId="53676786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 age </w:t>
      </w:r>
      <w:r w:rsidRPr="00616E1C">
        <w:rPr>
          <w:sz w:val="20"/>
          <w:szCs w:val="20"/>
        </w:rPr>
        <w:t>________ I have to 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_</w:t>
      </w:r>
    </w:p>
    <w:p w14:paraId="40FB7252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095D8A2F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_</w:t>
      </w:r>
    </w:p>
    <w:p w14:paraId="648AF11B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41509650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_</w:t>
      </w:r>
    </w:p>
    <w:p w14:paraId="4BA35E6B" w14:textId="77777777" w:rsidR="00BE7F40" w:rsidRPr="00E03033" w:rsidRDefault="00BE7F40" w:rsidP="00BE7F40">
      <w:pPr>
        <w:pStyle w:val="ListParagraph"/>
        <w:jc w:val="center"/>
        <w:rPr>
          <w:b/>
          <w:sz w:val="20"/>
          <w:szCs w:val="20"/>
        </w:rPr>
      </w:pPr>
      <w:r w:rsidRPr="00E03033">
        <w:rPr>
          <w:b/>
          <w:sz w:val="20"/>
          <w:szCs w:val="20"/>
        </w:rPr>
        <w:t>Continue</w:t>
      </w:r>
      <w:r>
        <w:rPr>
          <w:b/>
          <w:sz w:val="20"/>
          <w:szCs w:val="20"/>
        </w:rPr>
        <w:t>d</w:t>
      </w:r>
      <w:r w:rsidRPr="00E03033">
        <w:rPr>
          <w:b/>
          <w:sz w:val="20"/>
          <w:szCs w:val="20"/>
        </w:rPr>
        <w:t xml:space="preserve"> on reverse side</w:t>
      </w:r>
    </w:p>
    <w:p w14:paraId="556A032A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lastRenderedPageBreak/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_</w:t>
      </w:r>
    </w:p>
    <w:p w14:paraId="5F08495C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5BF325DD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_</w:t>
      </w:r>
    </w:p>
    <w:p w14:paraId="1A006827" w14:textId="77777777" w:rsidR="00BE7F40" w:rsidRPr="009C7F93" w:rsidRDefault="00BE7F40" w:rsidP="00BE7F40">
      <w:pPr>
        <w:rPr>
          <w:sz w:val="16"/>
          <w:szCs w:val="16"/>
        </w:rPr>
      </w:pPr>
    </w:p>
    <w:p w14:paraId="1CA863FB" w14:textId="77777777" w:rsidR="00BE7F40" w:rsidRPr="00616E1C" w:rsidRDefault="00BE7F40" w:rsidP="00BE7F40">
      <w:pPr>
        <w:rPr>
          <w:sz w:val="20"/>
          <w:szCs w:val="20"/>
        </w:rPr>
      </w:pPr>
      <w:r w:rsidRPr="007D2BC2">
        <w:rPr>
          <w:b/>
          <w:sz w:val="20"/>
          <w:szCs w:val="20"/>
          <w:highlight w:val="magenta"/>
        </w:rPr>
        <w:t>Attaining Goal # 4:</w:t>
      </w:r>
      <w:r w:rsidRPr="007D2BC2">
        <w:rPr>
          <w:sz w:val="20"/>
          <w:szCs w:val="20"/>
          <w:highlight w:val="magenta"/>
        </w:rPr>
        <w:t xml:space="preserve"> _______________________________________________________________________</w:t>
      </w:r>
    </w:p>
    <w:p w14:paraId="0310566D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________________________________ </w:t>
      </w:r>
    </w:p>
    <w:p w14:paraId="24D03697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62CB1207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</w:t>
      </w:r>
    </w:p>
    <w:p w14:paraId="237F78DA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6C4C02A8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</w:t>
      </w:r>
    </w:p>
    <w:p w14:paraId="3B0EE177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44EC6494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 </w:t>
      </w:r>
    </w:p>
    <w:p w14:paraId="3BDB4D25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672B53F0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_______</w:t>
      </w:r>
      <w:r>
        <w:rPr>
          <w:sz w:val="20"/>
          <w:szCs w:val="20"/>
        </w:rPr>
        <w:t>__________</w:t>
      </w:r>
    </w:p>
    <w:p w14:paraId="044013AE" w14:textId="77777777" w:rsidR="00BE7F40" w:rsidRPr="009C7F93" w:rsidRDefault="00BE7F40" w:rsidP="00BE7F40">
      <w:pPr>
        <w:rPr>
          <w:sz w:val="16"/>
          <w:szCs w:val="16"/>
        </w:rPr>
      </w:pPr>
    </w:p>
    <w:p w14:paraId="293FA67F" w14:textId="77777777" w:rsidR="00BE7F40" w:rsidRPr="00616E1C" w:rsidRDefault="00BE7F40" w:rsidP="00BE7F40">
      <w:pPr>
        <w:rPr>
          <w:sz w:val="20"/>
          <w:szCs w:val="20"/>
        </w:rPr>
      </w:pPr>
      <w:r w:rsidRPr="007D2BC2">
        <w:rPr>
          <w:b/>
          <w:sz w:val="20"/>
          <w:szCs w:val="20"/>
          <w:highlight w:val="darkGray"/>
        </w:rPr>
        <w:t>Attaining Goal # 5:</w:t>
      </w:r>
      <w:r w:rsidRPr="007D2BC2">
        <w:rPr>
          <w:sz w:val="20"/>
          <w:szCs w:val="20"/>
          <w:highlight w:val="darkGray"/>
        </w:rPr>
        <w:t xml:space="preserve"> _______________________________________________________________________</w:t>
      </w:r>
    </w:p>
    <w:p w14:paraId="09E31707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________________________________ </w:t>
      </w:r>
    </w:p>
    <w:p w14:paraId="67F7268E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0F8F0C93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</w:t>
      </w:r>
    </w:p>
    <w:p w14:paraId="7DE227F5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6823E9EC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</w:t>
      </w:r>
    </w:p>
    <w:p w14:paraId="44D1EFC1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44E7A3F7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 </w:t>
      </w:r>
    </w:p>
    <w:p w14:paraId="058A274E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20129662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_______</w:t>
      </w:r>
      <w:r>
        <w:rPr>
          <w:sz w:val="20"/>
          <w:szCs w:val="20"/>
        </w:rPr>
        <w:t>__________</w:t>
      </w:r>
    </w:p>
    <w:p w14:paraId="041FE62D" w14:textId="77777777" w:rsidR="00BE7F40" w:rsidRPr="009C7F93" w:rsidRDefault="00BE7F40" w:rsidP="00BE7F40">
      <w:pPr>
        <w:rPr>
          <w:sz w:val="16"/>
          <w:szCs w:val="16"/>
        </w:rPr>
      </w:pPr>
    </w:p>
    <w:p w14:paraId="56CE0524" w14:textId="77777777" w:rsidR="00BE7F40" w:rsidRPr="00616E1C" w:rsidRDefault="00BE7F40" w:rsidP="00BE7F40">
      <w:pPr>
        <w:rPr>
          <w:sz w:val="20"/>
          <w:szCs w:val="20"/>
        </w:rPr>
      </w:pPr>
      <w:r w:rsidRPr="007D2BC2">
        <w:rPr>
          <w:b/>
          <w:sz w:val="20"/>
          <w:szCs w:val="20"/>
          <w:highlight w:val="red"/>
        </w:rPr>
        <w:t>Attaining Goal # 6:</w:t>
      </w:r>
      <w:r w:rsidRPr="007D2BC2">
        <w:rPr>
          <w:sz w:val="20"/>
          <w:szCs w:val="20"/>
          <w:highlight w:val="red"/>
        </w:rPr>
        <w:t xml:space="preserve"> ______________________________________________________________________</w:t>
      </w:r>
    </w:p>
    <w:p w14:paraId="38A82A25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________________________________ </w:t>
      </w:r>
    </w:p>
    <w:p w14:paraId="26658EC8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2123511F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</w:t>
      </w:r>
    </w:p>
    <w:p w14:paraId="62EBCA28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0AB74DB5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</w:t>
      </w:r>
    </w:p>
    <w:p w14:paraId="352CBED2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10A13C42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 </w:t>
      </w:r>
    </w:p>
    <w:p w14:paraId="14916BC6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29E03C75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_______</w:t>
      </w:r>
      <w:r>
        <w:rPr>
          <w:sz w:val="20"/>
          <w:szCs w:val="20"/>
        </w:rPr>
        <w:t>__________</w:t>
      </w:r>
    </w:p>
    <w:p w14:paraId="1A7C30D1" w14:textId="77777777" w:rsidR="00BE7F40" w:rsidRPr="009C7F93" w:rsidRDefault="00BE7F40" w:rsidP="00BE7F40">
      <w:pPr>
        <w:rPr>
          <w:sz w:val="16"/>
          <w:szCs w:val="16"/>
        </w:rPr>
      </w:pPr>
    </w:p>
    <w:p w14:paraId="29699360" w14:textId="77777777" w:rsidR="00BE7F40" w:rsidRPr="00616E1C" w:rsidRDefault="00BE7F40" w:rsidP="00BE7F40">
      <w:pPr>
        <w:rPr>
          <w:sz w:val="20"/>
          <w:szCs w:val="20"/>
        </w:rPr>
      </w:pPr>
      <w:r w:rsidRPr="007D2BC2">
        <w:rPr>
          <w:b/>
          <w:sz w:val="20"/>
          <w:szCs w:val="20"/>
          <w:highlight w:val="darkYellow"/>
        </w:rPr>
        <w:t>Attaining Goal # 7:</w:t>
      </w:r>
      <w:r w:rsidRPr="007D2BC2">
        <w:rPr>
          <w:sz w:val="20"/>
          <w:szCs w:val="20"/>
          <w:highlight w:val="darkYellow"/>
        </w:rPr>
        <w:t xml:space="preserve"> ______________________________________________________________________</w:t>
      </w:r>
    </w:p>
    <w:p w14:paraId="52478E5C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________________________________ </w:t>
      </w:r>
    </w:p>
    <w:p w14:paraId="1E2D3A03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48174FB8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__________</w:t>
      </w:r>
    </w:p>
    <w:p w14:paraId="415A1C63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38FFD3F0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>By</w:t>
      </w:r>
      <w:r>
        <w:rPr>
          <w:sz w:val="20"/>
          <w:szCs w:val="20"/>
        </w:rPr>
        <w:t xml:space="preserve"> age</w:t>
      </w:r>
      <w:r w:rsidRPr="00616E1C">
        <w:rPr>
          <w:sz w:val="20"/>
          <w:szCs w:val="20"/>
        </w:rPr>
        <w:t xml:space="preserve"> ________ I have to 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>_________________</w:t>
      </w:r>
    </w:p>
    <w:p w14:paraId="49726D16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45CFC919" w14:textId="77777777" w:rsidR="00BE7F40" w:rsidRPr="00616E1C" w:rsidRDefault="00BE7F40" w:rsidP="00BE7F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616E1C">
        <w:rPr>
          <w:sz w:val="20"/>
          <w:szCs w:val="20"/>
        </w:rPr>
        <w:t xml:space="preserve">By </w:t>
      </w:r>
      <w:r>
        <w:rPr>
          <w:sz w:val="20"/>
          <w:szCs w:val="20"/>
        </w:rPr>
        <w:t xml:space="preserve">age </w:t>
      </w:r>
      <w:r w:rsidRPr="00616E1C">
        <w:rPr>
          <w:sz w:val="20"/>
          <w:szCs w:val="20"/>
        </w:rPr>
        <w:t>________ I have to __________________________________________________</w:t>
      </w:r>
      <w:r>
        <w:rPr>
          <w:sz w:val="20"/>
          <w:szCs w:val="20"/>
        </w:rPr>
        <w:t>__________</w:t>
      </w:r>
      <w:r w:rsidRPr="00616E1C">
        <w:rPr>
          <w:sz w:val="20"/>
          <w:szCs w:val="20"/>
        </w:rPr>
        <w:t xml:space="preserve">_______ </w:t>
      </w:r>
    </w:p>
    <w:p w14:paraId="4F629155" w14:textId="77777777" w:rsidR="00BE7F40" w:rsidRPr="00616E1C" w:rsidRDefault="00BE7F40" w:rsidP="00BE7F40">
      <w:pPr>
        <w:pStyle w:val="ListParagraph"/>
        <w:rPr>
          <w:sz w:val="20"/>
          <w:szCs w:val="20"/>
        </w:rPr>
      </w:pPr>
    </w:p>
    <w:p w14:paraId="136E4E23" w14:textId="77777777" w:rsidR="00BE7F40" w:rsidRDefault="00BE7F40" w:rsidP="00274BD6">
      <w:pPr>
        <w:pStyle w:val="ListParagraph"/>
        <w:numPr>
          <w:ilvl w:val="0"/>
          <w:numId w:val="3"/>
        </w:numPr>
      </w:pPr>
      <w:r w:rsidRPr="00BE7F40">
        <w:rPr>
          <w:sz w:val="20"/>
          <w:szCs w:val="20"/>
        </w:rPr>
        <w:t>By age ________ I have to ___________________________________________________________________</w:t>
      </w:r>
    </w:p>
    <w:sectPr w:rsidR="00BE7F40" w:rsidSect="00BE7F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B6638"/>
    <w:multiLevelType w:val="hybridMultilevel"/>
    <w:tmpl w:val="687C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83A1F"/>
    <w:multiLevelType w:val="hybridMultilevel"/>
    <w:tmpl w:val="670E1E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CE0091"/>
    <w:multiLevelType w:val="hybridMultilevel"/>
    <w:tmpl w:val="EC7E1F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TUyNzUxMzCwMDZW0lEKTi0uzszPAykwrAUAn4xJRywAAAA="/>
  </w:docVars>
  <w:rsids>
    <w:rsidRoot w:val="007569E8"/>
    <w:rsid w:val="000656F5"/>
    <w:rsid w:val="002A5292"/>
    <w:rsid w:val="002B11FF"/>
    <w:rsid w:val="003C2AFC"/>
    <w:rsid w:val="003C50A9"/>
    <w:rsid w:val="0057365B"/>
    <w:rsid w:val="005972F4"/>
    <w:rsid w:val="00610F0F"/>
    <w:rsid w:val="006A7495"/>
    <w:rsid w:val="006D7C12"/>
    <w:rsid w:val="00733BCB"/>
    <w:rsid w:val="007569E8"/>
    <w:rsid w:val="00905F1D"/>
    <w:rsid w:val="00A5499D"/>
    <w:rsid w:val="00BE7F40"/>
    <w:rsid w:val="00C14661"/>
    <w:rsid w:val="00D63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03869"/>
  <w15:chartTrackingRefBased/>
  <w15:docId w15:val="{6EBEE7CC-4E3A-4BE4-B839-B1096AA0C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69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69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5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aid.gov/manage-loans/repayment/plans" TargetMode="External"/><Relationship Id="rId13" Type="http://schemas.openxmlformats.org/officeDocument/2006/relationships/hyperlink" Target="https://finaid.miami.edu/resources/fiscal-fitness/saving-and-investing/index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udentaid.gov/manage-loans/repayment/servicers" TargetMode="External"/><Relationship Id="rId12" Type="http://schemas.openxmlformats.org/officeDocument/2006/relationships/hyperlink" Target="http://www.miami.edu/moneymgm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hyperlink" Target="https://studentaid.gov/fsa-id/sign-in/landing" TargetMode="External"/><Relationship Id="rId11" Type="http://schemas.openxmlformats.org/officeDocument/2006/relationships/hyperlink" Target="http://www.annualcreditreport.com" TargetMode="External"/><Relationship Id="rId5" Type="http://schemas.openxmlformats.org/officeDocument/2006/relationships/hyperlink" Target="https://studentaid.gov/announcements-events/coronavirus" TargetMode="External"/><Relationship Id="rId15" Type="http://schemas.openxmlformats.org/officeDocument/2006/relationships/image" Target="media/image2.png"/><Relationship Id="rId10" Type="http://schemas.openxmlformats.org/officeDocument/2006/relationships/hyperlink" Target="http://www.annualcreditrepor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udentaid.gov/manage-loans/lower-payments/get-temporary-relief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1</Words>
  <Characters>6168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ami</Company>
  <LinksUpToDate>false</LinksUpToDate>
  <CharactersWithSpaces>7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an, Christopher David</dc:creator>
  <cp:keywords/>
  <dc:description/>
  <cp:lastModifiedBy>Carly Smith</cp:lastModifiedBy>
  <cp:revision>2</cp:revision>
  <dcterms:created xsi:type="dcterms:W3CDTF">2020-07-13T20:21:00Z</dcterms:created>
  <dcterms:modified xsi:type="dcterms:W3CDTF">2020-07-13T20:21:00Z</dcterms:modified>
</cp:coreProperties>
</file>